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e3ec261bafc4beaf63339934e08036a9d37c093"/>
    <w:p>
      <w:pPr>
        <w:pStyle w:val="Heading1"/>
      </w:pPr>
      <w:r>
        <w:t xml:space="preserve">Internship Application Letter: Special Education Teacher Internship Opportunity in Tashkent, Uzbekistan</w:t>
      </w:r>
    </w:p>
    <w:p>
      <w:pPr>
        <w:pStyle w:val="FirstParagraph"/>
      </w:pPr>
      <w:r>
        <w:t xml:space="preserve">Date: October 26, 2023</w:t>
      </w:r>
    </w:p>
    <w:p>
      <w:pPr>
        <w:pStyle w:val="BodyText"/>
      </w:pPr>
      <w:r>
        <w:t xml:space="preserve">Dear Hiring Committee,</w:t>
      </w:r>
    </w:p>
    <w:p>
      <w:pPr>
        <w:pStyle w:val="BodyText"/>
      </w:pPr>
      <w:r>
        <w:t xml:space="preserve">I am writing to express my enthusiastic interest in the Special Education Teacher Internship position at your esteemed institution in Tashkent, Uzbekistan. As a dedicated and culturally sensitive education student deeply committed to inclusive learning environments, I have closely followed Uzbekistan’s progressive advancements in educational equity, particularly within the capital city of Tashkent where innovative approaches to special education are rapidly transforming student outcomes. This Internship Application Letter serves as my formal submission for the Special Education Teacher internship program, reflecting my profound alignment with Uzbekistan's national vision for accessible and quality education.</w:t>
      </w:r>
    </w:p>
    <w:p>
      <w:pPr>
        <w:pStyle w:val="BodyText"/>
      </w:pPr>
      <w:r>
        <w:t xml:space="preserve">My academic foundation in Special Education at [Your University Name] has equipped me with evidence-based strategies to support students with diverse learning needs, including autism spectrum disorders, intellectual disabilities, and physical impairments. Through coursework in inclusive pedagogy, behavioral interventions (ABA), assistive technology integration, and individualized education planning (IEP), I have developed practical skills directly transferable to Tashkent’s evolving educational landscape. What resonates most powerfully with me is Uzbekistan’s 2019 Law on Education, which explicitly mandates inclusive education frameworks across all public institutions—a policy that aligns perfectly with my professional ethos. I am eager to contribute meaningfully to this national initiative through hands-on experience within Tashkent’s specialized schools, where educators are pioneering culturally responsive teaching methods for children who have historically faced marginalization.</w:t>
      </w:r>
    </w:p>
    <w:p>
      <w:pPr>
        <w:pStyle w:val="BodyText"/>
      </w:pPr>
      <w:r>
        <w:t xml:space="preserve">My field experiences further solidify my readiness for this internship. During my clinical practicum at [Local School Name in Home Country], I collaborated with a multidisciplinary team to design sensory-friendly classrooms and adapt curricula for students with complex needs, achieving measurable gains in student engagement. Crucially, I have proactively researched Uzbekistan’s educational context: the Tashkent-based Center for Inclusive Education (a key partner of the Ministry of Public Education) has been instrumental in training teachers on universal design principles since 2020. I am particularly inspired by their work with children who have hearing impairments, a demographic requiring specialized approaches that I am prepared to support through my certification in sign language communication. I understand that Tashkent’s schools face unique challenges—such as resource optimization and community awareness—yet they also represent a vibrant hub for innovation where an intern like me can learn from local expertise while contributing fresh perspectives.</w:t>
      </w:r>
    </w:p>
    <w:p>
      <w:pPr>
        <w:pStyle w:val="BodyText"/>
      </w:pPr>
      <w:r>
        <w:t xml:space="preserve">Cultural humility is central to my approach, and I have taken deliberate steps to prepare for life in Tashkent. I completed a three-month intensive Uzbek language course focusing on educational terminology (e.g., "O'qituvchi" for teacher, "Maxsus ta'lim" for special education) and studied the country’s social values emphasizing respect for elders and community cohesion—principles that deeply inform inclusive classroom management. I recognize that successful Special Education Teachers in Uzbekistan must balance Western methodologies with local customs; for instance, integrating family input into IEPs is not merely recommended but culturally expected. My previous work with immigrant families in my home country taught me to build trust through active listening and patience—skills vital for collaborating with Tashkent parents who may initially be hesitant about specialized education pathways due to stigma.</w:t>
      </w:r>
    </w:p>
    <w:p>
      <w:pPr>
        <w:pStyle w:val="BodyText"/>
      </w:pPr>
      <w:r>
        <w:t xml:space="preserve">Uzbekistan’s commitment to the UN Convention on the Rights of Persons with Disabilities (ratified in 2010) provides a compelling backdrop for my internship goals. I am keen to support your institution’s efforts to align with this global standard by assisting in developing accessible learning materials for Uzbek-language classrooms. In Tashkent, where urban schools increasingly adopt inclusive models, my proficiency in creating visual schedules and multi-sensory activities could directly enhance classroom experiences for children with developmental delays. Furthermore, I am prepared to contribute to professional development initiatives—perhaps co-facilitating workshops on trauma-informed practices for teachers in Tashkent’s public schools—a contribution that resonates with the Uzbek government’s push for teacher capacity building.</w:t>
      </w:r>
    </w:p>
    <w:p>
      <w:pPr>
        <w:pStyle w:val="BodyText"/>
      </w:pPr>
      <w:r>
        <w:t xml:space="preserve">This internship represents far more than a professional requirement for me; it is a commitment to becoming an advocate for inclusive education within Uzbekistan. I am captivated by Tashkent’s dynamic growth as an educational center, where institutions like Tashkent Special School No. 1 serve as beacons of hope for thousands of children. I envision myself working under the mentorship of experienced Special Education Teachers in Tashkent to learn about culturally grounded assessment techniques, such as adapting standardized tools for Uzbek students with hearing loss or using local folklore in social-emotional learning activities. My ultimate aim is to become a bridge between international best practices and Uzbek pedagogical traditions—ensuring that every child in Tashkent’s classrooms feels valued, capable, and empowered.</w:t>
      </w:r>
    </w:p>
    <w:p>
      <w:pPr>
        <w:pStyle w:val="BodyText"/>
      </w:pPr>
      <w:r>
        <w:t xml:space="preserve">I am confident that my academic preparation, cross-cultural adaptability, and unwavering dedication to inclusive education make me an ideal candidate for your Special Education Teacher Internship program. I have attached my resume detailing additional qualifications and would welcome the opportunity to discuss how my skills can support your mission in Tashkent. Thank you for considering this Internship Application Letter; I am eager to contribute to Uzbekistan’s inspiring educational journey and look forward to the possibility of supporting students, families, and educators across our c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in Tashkent, Uzbekistan</dc:title>
  <dc:creator/>
  <dc:language>en</dc:language>
  <cp:keywords/>
  <dcterms:created xsi:type="dcterms:W3CDTF">2025-12-11T00:24:00Z</dcterms:created>
  <dcterms:modified xsi:type="dcterms:W3CDTF">2025-12-11T00:24:00Z</dcterms:modified>
</cp:coreProperties>
</file>

<file path=docProps/custom.xml><?xml version="1.0" encoding="utf-8"?>
<Properties xmlns="http://schemas.openxmlformats.org/officeDocument/2006/custom-properties" xmlns:vt="http://schemas.openxmlformats.org/officeDocument/2006/docPropsVTypes"/>
</file>